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FE507" w14:textId="4E179EA9" w:rsidR="00B83BEB" w:rsidRDefault="00B83BEB" w:rsidP="00B83BEB">
      <w:pPr>
        <w:spacing w:after="0" w:line="240" w:lineRule="auto"/>
        <w:jc w:val="right"/>
        <w:rPr>
          <w:rFonts w:ascii="Times New Roman" w:hAnsi="Times New Roman"/>
          <w:b/>
          <w:sz w:val="32"/>
          <w:szCs w:val="32"/>
          <w:u w:val="single"/>
        </w:rPr>
      </w:pPr>
      <w:r w:rsidRPr="00D6226E">
        <w:rPr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592FF7BD" wp14:editId="4A9C4050">
            <wp:simplePos x="0" y="0"/>
            <wp:positionH relativeFrom="margin">
              <wp:posOffset>2682875</wp:posOffset>
            </wp:positionH>
            <wp:positionV relativeFrom="margin">
              <wp:posOffset>-179070</wp:posOffset>
            </wp:positionV>
            <wp:extent cx="914400" cy="520700"/>
            <wp:effectExtent l="0" t="0" r="0" b="0"/>
            <wp:wrapNone/>
            <wp:docPr id="3" name="Picture 3" descr="AAI Logo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AI Logo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6226E">
        <w:rPr>
          <w:rFonts w:ascii="Times New Roman" w:hAnsi="Times New Roman"/>
          <w:b/>
          <w:sz w:val="32"/>
          <w:szCs w:val="32"/>
          <w:u w:val="single"/>
        </w:rPr>
        <w:t>F</w:t>
      </w:r>
      <w:bookmarkStart w:id="0" w:name="_Hlk7792203"/>
      <w:r w:rsidRPr="00D6226E">
        <w:rPr>
          <w:rFonts w:ascii="Times New Roman" w:hAnsi="Times New Roman"/>
          <w:b/>
          <w:sz w:val="32"/>
          <w:szCs w:val="32"/>
          <w:u w:val="single"/>
        </w:rPr>
        <w:t>orm CAP-04/0</w:t>
      </w:r>
      <w:r w:rsidR="00683F53">
        <w:rPr>
          <w:rFonts w:ascii="Times New Roman" w:hAnsi="Times New Roman"/>
          <w:b/>
          <w:sz w:val="32"/>
          <w:szCs w:val="32"/>
          <w:u w:val="single"/>
        </w:rPr>
        <w:t>19</w:t>
      </w:r>
      <w:r w:rsidR="00712B44">
        <w:rPr>
          <w:rFonts w:ascii="Times New Roman" w:hAnsi="Times New Roman"/>
          <w:b/>
          <w:sz w:val="32"/>
          <w:szCs w:val="32"/>
          <w:u w:val="single"/>
        </w:rPr>
        <w:t>(</w:t>
      </w:r>
      <w:r w:rsidR="00A76B2B">
        <w:rPr>
          <w:rFonts w:ascii="Times New Roman" w:hAnsi="Times New Roman"/>
          <w:b/>
          <w:sz w:val="32"/>
          <w:szCs w:val="32"/>
          <w:u w:val="single"/>
        </w:rPr>
        <w:t>r</w:t>
      </w:r>
      <w:r w:rsidR="00712B44">
        <w:rPr>
          <w:rFonts w:ascii="Times New Roman" w:hAnsi="Times New Roman"/>
          <w:b/>
          <w:sz w:val="32"/>
          <w:szCs w:val="32"/>
          <w:u w:val="single"/>
        </w:rPr>
        <w:t>ev</w:t>
      </w:r>
      <w:r w:rsidR="00022ADE">
        <w:rPr>
          <w:rFonts w:ascii="Times New Roman" w:hAnsi="Times New Roman"/>
          <w:b/>
          <w:sz w:val="32"/>
          <w:szCs w:val="32"/>
          <w:u w:val="single"/>
        </w:rPr>
        <w:t xml:space="preserve">. </w:t>
      </w:r>
      <w:r w:rsidR="004F3A5F">
        <w:rPr>
          <w:rFonts w:ascii="Times New Roman" w:hAnsi="Times New Roman"/>
          <w:b/>
          <w:sz w:val="32"/>
          <w:szCs w:val="32"/>
          <w:u w:val="single"/>
        </w:rPr>
        <w:t>3</w:t>
      </w:r>
      <w:r w:rsidR="00022ADE">
        <w:rPr>
          <w:rFonts w:ascii="Times New Roman" w:hAnsi="Times New Roman"/>
          <w:b/>
          <w:sz w:val="32"/>
          <w:szCs w:val="32"/>
          <w:u w:val="single"/>
        </w:rPr>
        <w:t>)</w:t>
      </w:r>
    </w:p>
    <w:bookmarkEnd w:id="0"/>
    <w:p w14:paraId="61415BD9" w14:textId="60AFC9D5" w:rsidR="00E61E67" w:rsidRDefault="00E61E67" w:rsidP="00E61E67">
      <w:pPr>
        <w:spacing w:after="0" w:line="240" w:lineRule="auto"/>
        <w:jc w:val="right"/>
        <w:rPr>
          <w:rFonts w:ascii="Times New Roman" w:hAnsi="Times New Roman" w:cs="Times New Roman"/>
          <w:bCs/>
          <w:sz w:val="40"/>
          <w:szCs w:val="24"/>
        </w:rPr>
      </w:pPr>
      <w:r>
        <w:rPr>
          <w:rFonts w:ascii="Times New Roman" w:hAnsi="Times New Roman" w:cs="Times New Roman"/>
          <w:bCs/>
          <w:sz w:val="40"/>
          <w:szCs w:val="24"/>
        </w:rPr>
        <w:tab/>
      </w:r>
    </w:p>
    <w:p w14:paraId="113DC3E6" w14:textId="77777777" w:rsidR="00683F53" w:rsidRPr="0028613D" w:rsidRDefault="00683F53" w:rsidP="00683F53">
      <w:pPr>
        <w:spacing w:after="0" w:line="240" w:lineRule="auto"/>
        <w:jc w:val="center"/>
        <w:rPr>
          <w:rFonts w:ascii="Times New Roman" w:hAnsi="Times New Roman"/>
          <w:b/>
          <w:color w:val="548DD4"/>
          <w:sz w:val="40"/>
          <w:szCs w:val="24"/>
        </w:rPr>
      </w:pPr>
      <w:r w:rsidRPr="0028613D">
        <w:rPr>
          <w:rFonts w:ascii="Times New Roman" w:hAnsi="Times New Roman"/>
          <w:b/>
          <w:color w:val="548DD4"/>
          <w:sz w:val="40"/>
          <w:szCs w:val="24"/>
        </w:rPr>
        <w:t>AIRPORTS AUTHORITY OF INDIA</w:t>
      </w:r>
    </w:p>
    <w:p w14:paraId="61415BDE" w14:textId="77777777" w:rsidR="003D12B6" w:rsidRPr="002B2346" w:rsidRDefault="003D12B6" w:rsidP="003D12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415BDF" w14:textId="77777777" w:rsidR="003D12B6" w:rsidRPr="002B2346" w:rsidRDefault="003D12B6" w:rsidP="003D12B6">
      <w:pPr>
        <w:spacing w:after="0" w:line="240" w:lineRule="auto"/>
        <w:jc w:val="center"/>
        <w:rPr>
          <w:rFonts w:ascii="Times New Roman" w:hAnsi="Times New Roman" w:cs="Times New Roman"/>
          <w:b/>
          <w:color w:val="548DD4"/>
        </w:rPr>
      </w:pPr>
      <w:r w:rsidRPr="002B2346">
        <w:rPr>
          <w:rFonts w:ascii="Times New Roman" w:hAnsi="Times New Roman" w:cs="Times New Roman"/>
          <w:b/>
          <w:color w:val="548DD4"/>
        </w:rPr>
        <w:t xml:space="preserve">File No.: </w:t>
      </w:r>
      <w:r w:rsidR="007630B8">
        <w:rPr>
          <w:rFonts w:ascii="Times New Roman" w:hAnsi="Times New Roman" w:cs="Times New Roman"/>
          <w:b/>
          <w:color w:val="548DD4"/>
        </w:rPr>
        <w:t>…………………………………………</w:t>
      </w:r>
      <w:r w:rsidRPr="002B2346">
        <w:rPr>
          <w:rFonts w:ascii="Times New Roman" w:hAnsi="Times New Roman" w:cs="Times New Roman"/>
          <w:b/>
          <w:color w:val="548DD4"/>
        </w:rPr>
        <w:t xml:space="preserve"> </w:t>
      </w:r>
      <w:r w:rsidRPr="002B2346">
        <w:rPr>
          <w:rFonts w:ascii="Times New Roman" w:hAnsi="Times New Roman" w:cs="Times New Roman"/>
          <w:b/>
          <w:color w:val="548DD4"/>
        </w:rPr>
        <w:tab/>
      </w:r>
      <w:r w:rsidRPr="002B2346">
        <w:rPr>
          <w:rFonts w:ascii="Times New Roman" w:hAnsi="Times New Roman" w:cs="Times New Roman"/>
          <w:b/>
          <w:color w:val="548DD4"/>
        </w:rPr>
        <w:tab/>
        <w:t xml:space="preserve">  </w:t>
      </w:r>
      <w:r w:rsidRPr="002B2346">
        <w:rPr>
          <w:rFonts w:ascii="Times New Roman" w:hAnsi="Times New Roman" w:cs="Times New Roman"/>
          <w:b/>
          <w:color w:val="548DD4"/>
        </w:rPr>
        <w:tab/>
      </w:r>
      <w:r w:rsidR="007630B8">
        <w:rPr>
          <w:rFonts w:ascii="Times New Roman" w:hAnsi="Times New Roman" w:cs="Times New Roman"/>
          <w:b/>
          <w:color w:val="548DD4"/>
        </w:rPr>
        <w:tab/>
      </w:r>
      <w:r w:rsidR="007630B8">
        <w:rPr>
          <w:rFonts w:ascii="Times New Roman" w:hAnsi="Times New Roman" w:cs="Times New Roman"/>
          <w:b/>
          <w:color w:val="548DD4"/>
        </w:rPr>
        <w:tab/>
        <w:t xml:space="preserve">         Date: …/…/…..</w:t>
      </w:r>
    </w:p>
    <w:p w14:paraId="61415BE0" w14:textId="77777777" w:rsidR="000324EA" w:rsidRPr="008E1A66" w:rsidRDefault="000324EA" w:rsidP="004A2E33">
      <w:pPr>
        <w:spacing w:after="120"/>
        <w:rPr>
          <w:rFonts w:ascii="Times New Roman" w:hAnsi="Times New Roman" w:cs="Times New Roman"/>
          <w:b/>
          <w:bCs/>
          <w:color w:val="1F497D" w:themeColor="text2"/>
          <w:sz w:val="24"/>
          <w:szCs w:val="24"/>
          <w:u w:val="single"/>
        </w:rPr>
      </w:pPr>
    </w:p>
    <w:p w14:paraId="50C08D27" w14:textId="6D33C285" w:rsidR="00DB5472" w:rsidRPr="00977F9F" w:rsidRDefault="00DB5472" w:rsidP="004A2E33">
      <w:pPr>
        <w:spacing w:after="0"/>
        <w:jc w:val="center"/>
        <w:rPr>
          <w:rFonts w:ascii="Times New Roman" w:hAnsi="Times New Roman"/>
          <w:b/>
          <w:sz w:val="38"/>
          <w:szCs w:val="38"/>
          <w:u w:val="single"/>
        </w:rPr>
      </w:pPr>
      <w:r w:rsidRPr="00977F9F">
        <w:rPr>
          <w:rFonts w:ascii="Times New Roman" w:hAnsi="Times New Roman"/>
          <w:b/>
          <w:sz w:val="38"/>
          <w:szCs w:val="38"/>
          <w:u w:val="single"/>
        </w:rPr>
        <w:t xml:space="preserve">RESULT OF </w:t>
      </w:r>
      <w:r w:rsidR="00D177DF" w:rsidRPr="00D177DF">
        <w:rPr>
          <w:rFonts w:ascii="Times New Roman" w:hAnsi="Times New Roman"/>
          <w:b/>
          <w:sz w:val="38"/>
          <w:szCs w:val="38"/>
          <w:u w:val="single"/>
        </w:rPr>
        <w:t>SKILL</w:t>
      </w:r>
      <w:r w:rsidRPr="00977F9F">
        <w:rPr>
          <w:rFonts w:ascii="Times New Roman" w:hAnsi="Times New Roman"/>
          <w:b/>
          <w:sz w:val="38"/>
          <w:szCs w:val="38"/>
          <w:u w:val="single"/>
        </w:rPr>
        <w:t xml:space="preserve"> ASSESSMENT BOARD</w:t>
      </w:r>
    </w:p>
    <w:p w14:paraId="05F3F547" w14:textId="77777777" w:rsidR="00DB5472" w:rsidRPr="0028613D" w:rsidRDefault="00DB5472" w:rsidP="00DB547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3C269EC" w14:textId="4291B789" w:rsidR="007C52DA" w:rsidRPr="00EC5B60" w:rsidRDefault="007C52DA" w:rsidP="004A2E33">
      <w:pPr>
        <w:spacing w:after="12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EC5B60">
        <w:rPr>
          <w:rFonts w:ascii="Times New Roman" w:hAnsi="Times New Roman"/>
          <w:sz w:val="24"/>
          <w:szCs w:val="24"/>
        </w:rPr>
        <w:t>Mr/Ms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name and designation of ATCO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}</w:t>
      </w:r>
      <w:r w:rsidRPr="004B3BFE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Employee number 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Employee number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}</w:t>
      </w:r>
      <w:r>
        <w:rPr>
          <w:rFonts w:ascii="Times New Roman" w:hAnsi="Times New Roman"/>
          <w:sz w:val="24"/>
          <w:szCs w:val="24"/>
        </w:rPr>
        <w:t xml:space="preserve">, Licence number 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Licence number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} </w:t>
      </w:r>
      <w:r w:rsidRPr="00EC5B60">
        <w:rPr>
          <w:rFonts w:ascii="Times New Roman" w:hAnsi="Times New Roman"/>
          <w:sz w:val="24"/>
          <w:szCs w:val="24"/>
        </w:rPr>
        <w:t>was assessed by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DC3934">
        <w:rPr>
          <w:rFonts w:ascii="Times New Roman" w:hAnsi="Times New Roman"/>
          <w:sz w:val="24"/>
          <w:szCs w:val="24"/>
        </w:rPr>
        <w:t>duly constituted</w:t>
      </w:r>
      <w:r>
        <w:rPr>
          <w:rFonts w:ascii="Times New Roman" w:hAnsi="Times New Roman"/>
          <w:sz w:val="24"/>
          <w:szCs w:val="24"/>
        </w:rPr>
        <w:t xml:space="preserve"> </w:t>
      </w:r>
      <w:r w:rsidR="004A7513">
        <w:rPr>
          <w:rFonts w:ascii="Times New Roman" w:hAnsi="Times New Roman"/>
          <w:sz w:val="24"/>
          <w:szCs w:val="24"/>
        </w:rPr>
        <w:t>skill</w:t>
      </w:r>
      <w:r>
        <w:rPr>
          <w:rFonts w:ascii="Times New Roman" w:hAnsi="Times New Roman"/>
          <w:sz w:val="24"/>
          <w:szCs w:val="24"/>
        </w:rPr>
        <w:t xml:space="preserve"> assessment</w:t>
      </w:r>
      <w:r w:rsidRPr="00EC5B60">
        <w:rPr>
          <w:rFonts w:ascii="Times New Roman" w:hAnsi="Times New Roman"/>
          <w:sz w:val="24"/>
          <w:szCs w:val="24"/>
        </w:rPr>
        <w:t xml:space="preserve"> board on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date in dd.mm.yyyy format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} </w:t>
      </w:r>
      <w:r w:rsidRPr="00EC5B60">
        <w:rPr>
          <w:rFonts w:ascii="Times New Roman" w:hAnsi="Times New Roman"/>
          <w:sz w:val="24"/>
          <w:szCs w:val="24"/>
        </w:rPr>
        <w:t>in</w:t>
      </w:r>
      <w:r w:rsidR="008429B0">
        <w:rPr>
          <w:rFonts w:ascii="Times New Roman" w:hAnsi="Times New Roman"/>
          <w:sz w:val="24"/>
          <w:szCs w:val="24"/>
        </w:rPr>
        <w:t xml:space="preserve"> 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name of ATC  Unit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} </w:t>
      </w:r>
      <w:r>
        <w:rPr>
          <w:rFonts w:ascii="Times New Roman" w:hAnsi="Times New Roman"/>
          <w:sz w:val="24"/>
          <w:szCs w:val="24"/>
        </w:rPr>
        <w:t xml:space="preserve">at 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 xml:space="preserve">Name of </w:t>
      </w:r>
      <w:r w:rsidR="00BB60E2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station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}</w:t>
      </w:r>
      <w:r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on successful completion of on-the-job training of 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number of hours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} </w:t>
      </w:r>
      <w:r>
        <w:rPr>
          <w:rFonts w:ascii="Times New Roman" w:hAnsi="Times New Roman"/>
          <w:sz w:val="24"/>
          <w:szCs w:val="24"/>
        </w:rPr>
        <w:t xml:space="preserve">hours in 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number of days</w:t>
      </w:r>
      <w:r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} </w:t>
      </w:r>
      <w:r>
        <w:rPr>
          <w:rFonts w:ascii="Times New Roman" w:hAnsi="Times New Roman"/>
          <w:sz w:val="24"/>
          <w:szCs w:val="24"/>
        </w:rPr>
        <w:t xml:space="preserve">days in accordance with </w:t>
      </w:r>
      <w:r w:rsidR="004F3A5F">
        <w:rPr>
          <w:rFonts w:ascii="Times New Roman" w:hAnsi="Times New Roman"/>
          <w:sz w:val="24"/>
          <w:szCs w:val="24"/>
        </w:rPr>
        <w:t xml:space="preserve">Rating Training Manual </w:t>
      </w:r>
      <w:r>
        <w:rPr>
          <w:rFonts w:ascii="Times New Roman" w:hAnsi="Times New Roman"/>
          <w:sz w:val="24"/>
          <w:szCs w:val="24"/>
        </w:rPr>
        <w:t>of station</w:t>
      </w:r>
      <w:r w:rsidRPr="004B3BFE">
        <w:rPr>
          <w:rFonts w:ascii="Times New Roman" w:hAnsi="Times New Roman"/>
          <w:sz w:val="24"/>
          <w:szCs w:val="24"/>
        </w:rPr>
        <w:t xml:space="preserve">. </w:t>
      </w:r>
    </w:p>
    <w:p w14:paraId="661F4617" w14:textId="79690693" w:rsidR="004D719A" w:rsidRPr="003509F7" w:rsidRDefault="00C00286" w:rsidP="004A2E33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09F7">
        <w:rPr>
          <w:rFonts w:ascii="Times New Roman" w:hAnsi="Times New Roman" w:cs="Times New Roman"/>
          <w:sz w:val="24"/>
          <w:szCs w:val="24"/>
        </w:rPr>
        <w:t>Mr/Ms</w:t>
      </w:r>
      <w:r w:rsidRPr="003509F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{</w:t>
      </w:r>
      <w:r w:rsidRPr="003509F7">
        <w:rPr>
          <w:rFonts w:ascii="Times New Roman" w:hAnsi="Times New Roman" w:cs="Times New Roman"/>
          <w:i/>
          <w:color w:val="A6A6A6" w:themeColor="background1" w:themeShade="A6"/>
          <w:sz w:val="24"/>
          <w:szCs w:val="24"/>
          <w:u w:val="dotted"/>
        </w:rPr>
        <w:t>name and designation of ATCO</w:t>
      </w:r>
      <w:r w:rsidRPr="003509F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} </w:t>
      </w:r>
      <w:r w:rsidR="002040A5" w:rsidRPr="004A2E33">
        <w:rPr>
          <w:rFonts w:ascii="Times New Roman" w:hAnsi="Times New Roman" w:cs="Times New Roman"/>
          <w:b/>
          <w:bCs/>
          <w:sz w:val="24"/>
          <w:szCs w:val="24"/>
          <w:u w:val="single"/>
        </w:rPr>
        <w:t>d</w:t>
      </w:r>
      <w:r w:rsidRPr="004A2E33">
        <w:rPr>
          <w:rFonts w:ascii="Times New Roman" w:hAnsi="Times New Roman" w:cs="Times New Roman"/>
          <w:b/>
          <w:bCs/>
          <w:sz w:val="24"/>
          <w:szCs w:val="24"/>
          <w:u w:val="single"/>
        </w:rPr>
        <w:t>id not demonstrate competency</w:t>
      </w:r>
      <w:r w:rsidR="003563B0" w:rsidRPr="003509F7">
        <w:rPr>
          <w:rFonts w:ascii="Times New Roman" w:hAnsi="Times New Roman" w:cs="Times New Roman"/>
          <w:sz w:val="24"/>
          <w:szCs w:val="24"/>
        </w:rPr>
        <w:t xml:space="preserve"> at a level appropriate to the privileges being grante</w:t>
      </w:r>
      <w:r w:rsidR="001D499B">
        <w:rPr>
          <w:rFonts w:ascii="Times New Roman" w:hAnsi="Times New Roman" w:cs="Times New Roman"/>
          <w:sz w:val="24"/>
          <w:szCs w:val="24"/>
        </w:rPr>
        <w:t xml:space="preserve">d </w:t>
      </w:r>
      <w:r w:rsidR="007E01E9">
        <w:rPr>
          <w:rFonts w:ascii="Times New Roman" w:hAnsi="Times New Roman" w:cs="Times New Roman"/>
          <w:sz w:val="24"/>
          <w:szCs w:val="24"/>
        </w:rPr>
        <w:t>regarding</w:t>
      </w:r>
      <w:r w:rsidR="003563B0" w:rsidRPr="003509F7">
        <w:rPr>
          <w:rFonts w:ascii="Times New Roman" w:hAnsi="Times New Roman" w:cs="Times New Roman"/>
          <w:sz w:val="24"/>
          <w:szCs w:val="24"/>
        </w:rPr>
        <w:t xml:space="preserve"> the skills, judgement and performance required to provide a safe, orderly and </w:t>
      </w:r>
      <w:r w:rsidR="00980DF5" w:rsidRPr="00253606">
        <w:rPr>
          <w:rFonts w:ascii="Times New Roman" w:hAnsi="Times New Roman"/>
          <w:color w:val="808080" w:themeColor="background1" w:themeShade="80"/>
          <w:sz w:val="24"/>
          <w:szCs w:val="24"/>
        </w:rPr>
        <w:t>{name of air traffic control service}</w:t>
      </w:r>
      <w:r w:rsidR="003563B0" w:rsidRPr="003509F7">
        <w:rPr>
          <w:rFonts w:ascii="Times New Roman" w:hAnsi="Times New Roman" w:cs="Times New Roman"/>
          <w:sz w:val="24"/>
          <w:szCs w:val="24"/>
        </w:rPr>
        <w:t>service, including the recognition and management of threats and errors</w:t>
      </w:r>
      <w:r w:rsidR="003509F7" w:rsidRPr="003509F7">
        <w:rPr>
          <w:rFonts w:ascii="Times New Roman" w:hAnsi="Times New Roman" w:cs="Times New Roman"/>
          <w:sz w:val="24"/>
          <w:szCs w:val="24"/>
        </w:rPr>
        <w:t xml:space="preserve"> </w:t>
      </w:r>
      <w:r w:rsidR="008429B0">
        <w:rPr>
          <w:rFonts w:ascii="Times New Roman" w:hAnsi="Times New Roman"/>
          <w:sz w:val="24"/>
          <w:szCs w:val="24"/>
        </w:rPr>
        <w:t xml:space="preserve">in accordance with para 1(c) of section </w:t>
      </w:r>
      <w:r w:rsidR="008429B0" w:rsidRPr="00417825">
        <w:rPr>
          <w:rFonts w:ascii="Times New Roman" w:hAnsi="Times New Roman"/>
          <w:color w:val="A6A6A6" w:themeColor="background1" w:themeShade="A6"/>
          <w:sz w:val="24"/>
          <w:szCs w:val="24"/>
        </w:rPr>
        <w:t>{D,E,F,G,H or J as applicable for that rating}</w:t>
      </w:r>
      <w:r w:rsidR="007E01E9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 </w:t>
      </w:r>
      <w:r w:rsidR="007E01E9" w:rsidRPr="007E01E9">
        <w:rPr>
          <w:rFonts w:ascii="Times New Roman" w:hAnsi="Times New Roman"/>
          <w:sz w:val="24"/>
          <w:szCs w:val="24"/>
        </w:rPr>
        <w:t>of</w:t>
      </w:r>
      <w:r w:rsidR="008429B0" w:rsidRPr="00EC5B60">
        <w:rPr>
          <w:rFonts w:ascii="Times New Roman" w:hAnsi="Times New Roman"/>
          <w:sz w:val="24"/>
          <w:szCs w:val="24"/>
        </w:rPr>
        <w:t xml:space="preserve"> </w:t>
      </w:r>
      <w:r w:rsidR="007E01E9">
        <w:rPr>
          <w:rFonts w:ascii="Times New Roman" w:hAnsi="Times New Roman"/>
          <w:sz w:val="24"/>
          <w:szCs w:val="24"/>
        </w:rPr>
        <w:t xml:space="preserve"> Schedule III of Aircraft Rules 1937, </w:t>
      </w:r>
      <w:r w:rsidR="008429B0">
        <w:rPr>
          <w:rFonts w:ascii="Times New Roman" w:hAnsi="Times New Roman"/>
          <w:sz w:val="24"/>
          <w:szCs w:val="24"/>
        </w:rPr>
        <w:t xml:space="preserve">in </w:t>
      </w:r>
      <w:r w:rsidR="00361722"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="00361722"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name of ATC  Unit</w:t>
      </w:r>
      <w:r w:rsidR="00361722"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}</w:t>
      </w:r>
      <w:r w:rsidR="00361722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 </w:t>
      </w:r>
      <w:r w:rsidR="008429B0">
        <w:rPr>
          <w:rFonts w:ascii="Times New Roman" w:hAnsi="Times New Roman"/>
          <w:sz w:val="24"/>
          <w:szCs w:val="24"/>
        </w:rPr>
        <w:t xml:space="preserve">at </w:t>
      </w:r>
      <w:r w:rsidR="008429B0"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="008429B0" w:rsidRPr="004B3BFE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 xml:space="preserve">Name of </w:t>
      </w:r>
      <w:r w:rsidR="008429B0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station</w:t>
      </w:r>
      <w:r w:rsidR="008429B0" w:rsidRPr="004B3BFE">
        <w:rPr>
          <w:rFonts w:ascii="Times New Roman" w:hAnsi="Times New Roman"/>
          <w:color w:val="A6A6A6" w:themeColor="background1" w:themeShade="A6"/>
          <w:sz w:val="24"/>
          <w:szCs w:val="24"/>
        </w:rPr>
        <w:t>}</w:t>
      </w:r>
      <w:r w:rsidR="008429B0" w:rsidRPr="00EC5B60">
        <w:rPr>
          <w:rFonts w:ascii="Times New Roman" w:hAnsi="Times New Roman"/>
          <w:sz w:val="24"/>
          <w:szCs w:val="24"/>
        </w:rPr>
        <w:t>.</w:t>
      </w:r>
    </w:p>
    <w:tbl>
      <w:tblPr>
        <w:tblStyle w:val="TableGrid"/>
        <w:tblW w:w="10455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2"/>
        <w:gridCol w:w="9173"/>
      </w:tblGrid>
      <w:tr w:rsidR="006F4502" w:rsidRPr="003F5F40" w14:paraId="61415BE8" w14:textId="77777777" w:rsidTr="00C935B0">
        <w:trPr>
          <w:trHeight w:val="1983"/>
        </w:trPr>
        <w:tc>
          <w:tcPr>
            <w:tcW w:w="1282" w:type="dxa"/>
          </w:tcPr>
          <w:p w14:paraId="61415BE5" w14:textId="77777777" w:rsidR="006F4502" w:rsidRPr="00362F42" w:rsidRDefault="007565C4" w:rsidP="006F4502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62F42">
              <w:rPr>
                <w:rFonts w:ascii="Times New Roman" w:hAnsi="Times New Roman"/>
                <w:sz w:val="24"/>
                <w:szCs w:val="24"/>
              </w:rPr>
              <w:t>{</w:t>
            </w:r>
            <w:r w:rsidR="006F4502" w:rsidRPr="00362F42">
              <w:rPr>
                <w:rFonts w:ascii="Times New Roman" w:hAnsi="Times New Roman"/>
                <w:sz w:val="24"/>
                <w:szCs w:val="24"/>
              </w:rPr>
              <w:t>Para-A:-</w:t>
            </w:r>
            <w:r w:rsidRPr="00362F42">
              <w:rPr>
                <w:rFonts w:ascii="Times New Roman" w:hAnsi="Times New Roman"/>
                <w:sz w:val="24"/>
                <w:szCs w:val="24"/>
              </w:rPr>
              <w:t>}</w:t>
            </w:r>
          </w:p>
        </w:tc>
        <w:tc>
          <w:tcPr>
            <w:tcW w:w="9173" w:type="dxa"/>
          </w:tcPr>
          <w:p w14:paraId="61415BE6" w14:textId="11E6C734" w:rsidR="006F4502" w:rsidRPr="00362F42" w:rsidRDefault="00E61E67" w:rsidP="006F4502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62F42">
              <w:rPr>
                <w:rFonts w:ascii="Times New Roman" w:hAnsi="Times New Roman"/>
                <w:sz w:val="24"/>
                <w:szCs w:val="24"/>
              </w:rPr>
              <w:t>T</w:t>
            </w:r>
            <w:r w:rsidR="006F4502" w:rsidRPr="00362F42">
              <w:rPr>
                <w:rFonts w:ascii="Times New Roman" w:hAnsi="Times New Roman"/>
                <w:sz w:val="24"/>
                <w:szCs w:val="24"/>
              </w:rPr>
              <w:t xml:space="preserve">he </w:t>
            </w:r>
            <w:r w:rsidR="001C6D60">
              <w:rPr>
                <w:rFonts w:ascii="Times New Roman" w:hAnsi="Times New Roman"/>
                <w:sz w:val="24"/>
                <w:szCs w:val="24"/>
              </w:rPr>
              <w:t xml:space="preserve">skill </w:t>
            </w:r>
            <w:r w:rsidR="006F4502" w:rsidRPr="00362F42">
              <w:rPr>
                <w:rFonts w:ascii="Times New Roman" w:hAnsi="Times New Roman"/>
                <w:sz w:val="24"/>
                <w:szCs w:val="24"/>
              </w:rPr>
              <w:t xml:space="preserve">assessment board </w:t>
            </w:r>
            <w:r w:rsidRPr="00362F42">
              <w:rPr>
                <w:rFonts w:ascii="Times New Roman" w:hAnsi="Times New Roman"/>
                <w:sz w:val="24"/>
                <w:szCs w:val="24"/>
              </w:rPr>
              <w:t>has recommended an</w:t>
            </w:r>
            <w:r w:rsidR="006F4502" w:rsidRPr="00362F42">
              <w:rPr>
                <w:rFonts w:ascii="Times New Roman" w:hAnsi="Times New Roman"/>
                <w:sz w:val="24"/>
                <w:szCs w:val="24"/>
              </w:rPr>
              <w:t xml:space="preserve"> additional training of </w:t>
            </w:r>
            <w:r w:rsidR="00C60F75" w:rsidRPr="004B3BFE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>{</w:t>
            </w:r>
            <w:r w:rsidR="00C60F75" w:rsidRPr="004B3BFE">
              <w:rPr>
                <w:rFonts w:ascii="Times New Roman" w:hAnsi="Times New Roman"/>
                <w:i/>
                <w:color w:val="A6A6A6" w:themeColor="background1" w:themeShade="A6"/>
                <w:sz w:val="24"/>
                <w:szCs w:val="24"/>
                <w:u w:val="dotted"/>
              </w:rPr>
              <w:t>number of days</w:t>
            </w:r>
            <w:r w:rsidR="00C60F75" w:rsidRPr="004B3BFE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>}</w:t>
            </w:r>
            <w:r w:rsidR="006F4502" w:rsidRPr="00362F42">
              <w:rPr>
                <w:rFonts w:ascii="Times New Roman" w:hAnsi="Times New Roman"/>
                <w:sz w:val="24"/>
                <w:szCs w:val="24"/>
              </w:rPr>
              <w:t>days in which</w:t>
            </w:r>
            <w:r w:rsidR="00C60F75" w:rsidRPr="004B3BFE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>{</w:t>
            </w:r>
            <w:r w:rsidR="00C60F75" w:rsidRPr="004B3BFE">
              <w:rPr>
                <w:rFonts w:ascii="Times New Roman" w:hAnsi="Times New Roman"/>
                <w:i/>
                <w:color w:val="A6A6A6" w:themeColor="background1" w:themeShade="A6"/>
                <w:sz w:val="24"/>
                <w:szCs w:val="24"/>
                <w:u w:val="dotted"/>
              </w:rPr>
              <w:t>number of hours</w:t>
            </w:r>
            <w:r w:rsidR="00C60F75" w:rsidRPr="004B3BFE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>}</w:t>
            </w:r>
            <w:r w:rsidR="006F4502" w:rsidRPr="00362F42">
              <w:rPr>
                <w:rFonts w:ascii="Times New Roman" w:hAnsi="Times New Roman"/>
                <w:sz w:val="24"/>
                <w:szCs w:val="24"/>
              </w:rPr>
              <w:t xml:space="preserve">hours of training </w:t>
            </w:r>
            <w:r w:rsidR="000028A6" w:rsidRPr="00362F42">
              <w:rPr>
                <w:rFonts w:ascii="Times New Roman" w:hAnsi="Times New Roman"/>
                <w:sz w:val="24"/>
                <w:szCs w:val="24"/>
              </w:rPr>
              <w:t>shall</w:t>
            </w:r>
            <w:r w:rsidR="006F4502" w:rsidRPr="00362F42">
              <w:rPr>
                <w:rFonts w:ascii="Times New Roman" w:hAnsi="Times New Roman"/>
                <w:sz w:val="24"/>
                <w:szCs w:val="24"/>
              </w:rPr>
              <w:t xml:space="preserve"> be completed </w:t>
            </w:r>
            <w:r w:rsidR="00A545B5">
              <w:rPr>
                <w:rFonts w:ascii="Times New Roman" w:hAnsi="Times New Roman"/>
                <w:sz w:val="24"/>
                <w:szCs w:val="24"/>
              </w:rPr>
              <w:t xml:space="preserve">by </w:t>
            </w:r>
            <w:r w:rsidR="00A545B5" w:rsidRPr="00EC5B60">
              <w:rPr>
                <w:rFonts w:ascii="Times New Roman" w:hAnsi="Times New Roman"/>
                <w:sz w:val="24"/>
                <w:szCs w:val="24"/>
              </w:rPr>
              <w:t>Mr/Ms</w:t>
            </w:r>
            <w:r w:rsidR="00A545B5" w:rsidRPr="004B3BFE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>{</w:t>
            </w:r>
            <w:r w:rsidR="00A545B5" w:rsidRPr="004B3BFE">
              <w:rPr>
                <w:rFonts w:ascii="Times New Roman" w:hAnsi="Times New Roman"/>
                <w:i/>
                <w:color w:val="A6A6A6" w:themeColor="background1" w:themeShade="A6"/>
                <w:sz w:val="24"/>
                <w:szCs w:val="24"/>
                <w:u w:val="dotted"/>
              </w:rPr>
              <w:t>name and designation of ATCO</w:t>
            </w:r>
            <w:r w:rsidR="00A545B5" w:rsidRPr="004B3BFE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>}</w:t>
            </w:r>
            <w:r w:rsidR="006F4502" w:rsidRPr="00362F42">
              <w:rPr>
                <w:rFonts w:ascii="Times New Roman" w:hAnsi="Times New Roman"/>
                <w:sz w:val="24"/>
                <w:szCs w:val="24"/>
              </w:rPr>
              <w:t>to improve his/her performance.</w:t>
            </w:r>
          </w:p>
          <w:p w14:paraId="61415BE7" w14:textId="29BD6B69" w:rsidR="006F4502" w:rsidRPr="00362F42" w:rsidRDefault="006F4502" w:rsidP="006F4502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62F42">
              <w:rPr>
                <w:rFonts w:ascii="Times New Roman" w:hAnsi="Times New Roman"/>
                <w:sz w:val="24"/>
                <w:szCs w:val="24"/>
              </w:rPr>
              <w:t xml:space="preserve">On completion of recommended additional training, he/she shall be assessed by the duly constituted </w:t>
            </w:r>
            <w:r w:rsidR="001C6D60">
              <w:rPr>
                <w:rFonts w:ascii="Times New Roman" w:hAnsi="Times New Roman"/>
                <w:sz w:val="24"/>
                <w:szCs w:val="24"/>
              </w:rPr>
              <w:t>skill</w:t>
            </w:r>
            <w:r w:rsidR="008F11A0">
              <w:rPr>
                <w:rFonts w:ascii="Times New Roman" w:hAnsi="Times New Roman"/>
                <w:sz w:val="24"/>
                <w:szCs w:val="24"/>
              </w:rPr>
              <w:t xml:space="preserve"> assessment</w:t>
            </w:r>
            <w:r w:rsidRPr="00362F4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F11A0">
              <w:rPr>
                <w:rFonts w:ascii="Times New Roman" w:hAnsi="Times New Roman"/>
                <w:sz w:val="24"/>
                <w:szCs w:val="24"/>
              </w:rPr>
              <w:t>b</w:t>
            </w:r>
            <w:r w:rsidRPr="00362F42">
              <w:rPr>
                <w:rFonts w:ascii="Times New Roman" w:hAnsi="Times New Roman"/>
                <w:sz w:val="24"/>
                <w:szCs w:val="24"/>
              </w:rPr>
              <w:t>oard</w:t>
            </w:r>
            <w:r w:rsidR="007A27A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6F4502" w:rsidRPr="003F5F40" w14:paraId="61415BEA" w14:textId="77777777" w:rsidTr="006F4502">
        <w:trPr>
          <w:trHeight w:val="417"/>
        </w:trPr>
        <w:tc>
          <w:tcPr>
            <w:tcW w:w="10455" w:type="dxa"/>
            <w:gridSpan w:val="2"/>
          </w:tcPr>
          <w:p w14:paraId="61415BE9" w14:textId="77777777" w:rsidR="006F4502" w:rsidRPr="003F5F40" w:rsidRDefault="006F4502" w:rsidP="006F450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Cs w:val="22"/>
              </w:rPr>
            </w:pPr>
            <w:r w:rsidRPr="003F5F40">
              <w:rPr>
                <w:rFonts w:ascii="Times New Roman" w:hAnsi="Times New Roman" w:cs="Times New Roman"/>
                <w:b/>
                <w:bCs/>
                <w:i/>
                <w:iCs/>
                <w:szCs w:val="22"/>
              </w:rPr>
              <w:t>{OR}</w:t>
            </w:r>
          </w:p>
        </w:tc>
      </w:tr>
      <w:tr w:rsidR="006F4502" w:rsidRPr="003F5F40" w14:paraId="61415BED" w14:textId="77777777" w:rsidTr="00C935B0">
        <w:tc>
          <w:tcPr>
            <w:tcW w:w="1282" w:type="dxa"/>
          </w:tcPr>
          <w:p w14:paraId="61415BEB" w14:textId="77777777" w:rsidR="006F4502" w:rsidRPr="008F11A0" w:rsidRDefault="007565C4" w:rsidP="006F4502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F11A0">
              <w:rPr>
                <w:rFonts w:ascii="Times New Roman" w:hAnsi="Times New Roman"/>
                <w:sz w:val="24"/>
                <w:szCs w:val="24"/>
              </w:rPr>
              <w:t>{</w:t>
            </w:r>
            <w:r w:rsidR="006F4502" w:rsidRPr="008F11A0">
              <w:rPr>
                <w:rFonts w:ascii="Times New Roman" w:hAnsi="Times New Roman"/>
                <w:sz w:val="24"/>
                <w:szCs w:val="24"/>
              </w:rPr>
              <w:t>Para-B:-</w:t>
            </w:r>
            <w:r w:rsidRPr="008F11A0">
              <w:rPr>
                <w:rFonts w:ascii="Times New Roman" w:hAnsi="Times New Roman"/>
                <w:sz w:val="24"/>
                <w:szCs w:val="24"/>
              </w:rPr>
              <w:t>}</w:t>
            </w:r>
          </w:p>
        </w:tc>
        <w:tc>
          <w:tcPr>
            <w:tcW w:w="9173" w:type="dxa"/>
          </w:tcPr>
          <w:p w14:paraId="61415BEC" w14:textId="074FFE14" w:rsidR="006F4502" w:rsidRPr="008F11A0" w:rsidRDefault="008F11A0" w:rsidP="006F4502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C5B60">
              <w:rPr>
                <w:rFonts w:ascii="Times New Roman" w:hAnsi="Times New Roman"/>
                <w:sz w:val="24"/>
                <w:szCs w:val="24"/>
              </w:rPr>
              <w:t>Mr/Ms</w:t>
            </w:r>
            <w:r w:rsidR="00712B44" w:rsidRPr="003509F7"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  <w:t>{</w:t>
            </w:r>
            <w:r w:rsidR="00712B44" w:rsidRPr="003509F7">
              <w:rPr>
                <w:rFonts w:ascii="Times New Roman" w:hAnsi="Times New Roman" w:cs="Times New Roman"/>
                <w:i/>
                <w:color w:val="A6A6A6" w:themeColor="background1" w:themeShade="A6"/>
                <w:sz w:val="24"/>
                <w:szCs w:val="24"/>
                <w:u w:val="dotted"/>
              </w:rPr>
              <w:t>name and designation of ATCO</w:t>
            </w:r>
            <w:r w:rsidR="00712B44" w:rsidRPr="003509F7"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  <w:t>}</w:t>
            </w:r>
            <w:r w:rsidR="006F4502" w:rsidRPr="008F11A0">
              <w:rPr>
                <w:rFonts w:ascii="Times New Roman" w:hAnsi="Times New Roman"/>
                <w:sz w:val="24"/>
                <w:szCs w:val="24"/>
              </w:rPr>
              <w:t>has already exhausted maximum permissible additional training period and hence, is not recommended for any additional training</w:t>
            </w:r>
            <w:r w:rsidR="007565C4" w:rsidRPr="008F11A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A3A62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="001C6D60">
              <w:rPr>
                <w:rFonts w:ascii="Times New Roman" w:hAnsi="Times New Roman"/>
                <w:sz w:val="24"/>
                <w:szCs w:val="24"/>
              </w:rPr>
              <w:t xml:space="preserve">skill </w:t>
            </w:r>
            <w:r w:rsidR="003A3A62">
              <w:rPr>
                <w:rFonts w:ascii="Times New Roman" w:hAnsi="Times New Roman"/>
                <w:sz w:val="24"/>
                <w:szCs w:val="24"/>
              </w:rPr>
              <w:t xml:space="preserve">assessment </w:t>
            </w:r>
            <w:r w:rsidR="007565C4" w:rsidRPr="008F11A0">
              <w:rPr>
                <w:rFonts w:ascii="Times New Roman" w:hAnsi="Times New Roman"/>
                <w:sz w:val="24"/>
                <w:szCs w:val="24"/>
              </w:rPr>
              <w:t xml:space="preserve">for this </w:t>
            </w:r>
            <w:r w:rsidR="00AC198F" w:rsidRPr="004B3BFE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>{</w:t>
            </w:r>
            <w:r w:rsidR="00AC198F" w:rsidRPr="004B3BFE">
              <w:rPr>
                <w:rFonts w:ascii="Times New Roman" w:hAnsi="Times New Roman"/>
                <w:i/>
                <w:color w:val="A6A6A6" w:themeColor="background1" w:themeShade="A6"/>
                <w:sz w:val="24"/>
                <w:szCs w:val="24"/>
                <w:u w:val="dotted"/>
              </w:rPr>
              <w:t>name of ATC  Unit</w:t>
            </w:r>
            <w:r w:rsidR="00AC198F" w:rsidRPr="004B3BFE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>}</w:t>
            </w:r>
            <w:r w:rsidR="00AC198F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 xml:space="preserve"> </w:t>
            </w:r>
            <w:r w:rsidR="00AC198F" w:rsidRPr="00AC198F">
              <w:rPr>
                <w:rFonts w:ascii="Times New Roman" w:hAnsi="Times New Roman"/>
                <w:sz w:val="24"/>
                <w:szCs w:val="24"/>
              </w:rPr>
              <w:t>unit</w:t>
            </w:r>
            <w:r w:rsidR="00AC198F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 xml:space="preserve"> </w:t>
            </w:r>
            <w:r w:rsidR="00AC198F">
              <w:rPr>
                <w:rFonts w:ascii="Times New Roman" w:hAnsi="Times New Roman"/>
                <w:sz w:val="24"/>
                <w:szCs w:val="24"/>
              </w:rPr>
              <w:t xml:space="preserve">at </w:t>
            </w:r>
            <w:r w:rsidR="00AC198F" w:rsidRPr="004B3BFE"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  <w:t>{</w:t>
            </w:r>
            <w:r w:rsidR="00AC198F" w:rsidRPr="004B3BFE">
              <w:rPr>
                <w:rFonts w:ascii="Times New Roman" w:hAnsi="Times New Roman"/>
                <w:i/>
                <w:color w:val="A6A6A6" w:themeColor="background1" w:themeShade="A6"/>
                <w:sz w:val="24"/>
                <w:szCs w:val="24"/>
                <w:u w:val="dotted"/>
              </w:rPr>
              <w:t xml:space="preserve">Name of </w:t>
            </w:r>
            <w:r w:rsidR="00AC198F">
              <w:rPr>
                <w:rFonts w:ascii="Times New Roman" w:hAnsi="Times New Roman"/>
                <w:i/>
                <w:color w:val="A6A6A6" w:themeColor="background1" w:themeShade="A6"/>
                <w:sz w:val="24"/>
                <w:szCs w:val="24"/>
                <w:u w:val="dotted"/>
              </w:rPr>
              <w:t>station</w:t>
            </w:r>
            <w:r w:rsidR="00AC198F" w:rsidRPr="008E1A66">
              <w:rPr>
                <w:rFonts w:ascii="Times New Roman" w:hAnsi="Times New Roman"/>
                <w:iCs/>
                <w:color w:val="A6A6A6" w:themeColor="background1" w:themeShade="A6"/>
                <w:sz w:val="24"/>
                <w:szCs w:val="24"/>
                <w:u w:val="dotted"/>
              </w:rPr>
              <w:t>}</w:t>
            </w:r>
            <w:r w:rsidR="006F4502" w:rsidRPr="008F11A0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</w:tbl>
    <w:p w14:paraId="61415BEE" w14:textId="666CC410" w:rsidR="00A57967" w:rsidRDefault="00A57967" w:rsidP="00A57967">
      <w:pPr>
        <w:jc w:val="right"/>
        <w:rPr>
          <w:rFonts w:ascii="Times New Roman" w:hAnsi="Times New Roman" w:cs="Times New Roman"/>
          <w:szCs w:val="22"/>
        </w:rPr>
      </w:pPr>
    </w:p>
    <w:p w14:paraId="61410198" w14:textId="1129DBCF" w:rsidR="00A0689E" w:rsidRPr="00EC5B60" w:rsidRDefault="00A0689E" w:rsidP="00A0689E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                   </w:t>
      </w:r>
      <w:r w:rsidRPr="00EC5B60">
        <w:rPr>
          <w:rFonts w:ascii="Times New Roman" w:hAnsi="Times New Roman"/>
          <w:b/>
          <w:bCs/>
          <w:sz w:val="24"/>
          <w:szCs w:val="24"/>
        </w:rPr>
        <w:t>….…………………</w:t>
      </w:r>
    </w:p>
    <w:p w14:paraId="61415BF0" w14:textId="15E70015" w:rsidR="002B2346" w:rsidRPr="003F5F40" w:rsidRDefault="00A0689E" w:rsidP="00A0689E">
      <w:pPr>
        <w:spacing w:after="0" w:line="240" w:lineRule="auto"/>
        <w:jc w:val="right"/>
        <w:rPr>
          <w:rFonts w:ascii="Times New Roman" w:hAnsi="Times New Roman" w:cs="Times New Roman"/>
          <w:b/>
          <w:bCs/>
          <w:szCs w:val="22"/>
        </w:rPr>
      </w:pPr>
      <w:r w:rsidRPr="00EC5B6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4048BE">
        <w:rPr>
          <w:rFonts w:ascii="Times New Roman" w:hAnsi="Times New Roman"/>
          <w:b/>
          <w:bCs/>
          <w:color w:val="808080" w:themeColor="background1" w:themeShade="80"/>
          <w:sz w:val="24"/>
          <w:szCs w:val="24"/>
        </w:rPr>
        <w:t>(Signature of Issuing Authority with seal)</w:t>
      </w:r>
    </w:p>
    <w:p w14:paraId="61415BF2" w14:textId="64EDA8DA" w:rsidR="002B2346" w:rsidRPr="003F5F40" w:rsidRDefault="002B2346" w:rsidP="002B2346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3F5F40">
        <w:rPr>
          <w:rFonts w:ascii="Times New Roman" w:hAnsi="Times New Roman" w:cs="Times New Roman"/>
          <w:sz w:val="20"/>
        </w:rPr>
        <w:t xml:space="preserve">Copy to: </w:t>
      </w:r>
    </w:p>
    <w:p w14:paraId="61415BF3" w14:textId="77777777" w:rsidR="002B2346" w:rsidRPr="003F5F40" w:rsidRDefault="002B2346" w:rsidP="002B2346">
      <w:pPr>
        <w:numPr>
          <w:ilvl w:val="0"/>
          <w:numId w:val="11"/>
        </w:num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0"/>
        </w:rPr>
      </w:pPr>
      <w:r w:rsidRPr="003F5F40">
        <w:rPr>
          <w:rFonts w:ascii="Times New Roman" w:hAnsi="Times New Roman" w:cs="Times New Roman"/>
          <w:sz w:val="20"/>
        </w:rPr>
        <w:t>ED (ATM-TRG)</w:t>
      </w:r>
    </w:p>
    <w:p w14:paraId="61415BF4" w14:textId="77777777" w:rsidR="002B2346" w:rsidRPr="003F5F40" w:rsidRDefault="002B2346" w:rsidP="002B2346">
      <w:pPr>
        <w:numPr>
          <w:ilvl w:val="0"/>
          <w:numId w:val="11"/>
        </w:num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0"/>
        </w:rPr>
      </w:pPr>
      <w:r w:rsidRPr="003F5F40">
        <w:rPr>
          <w:rFonts w:ascii="Times New Roman" w:hAnsi="Times New Roman" w:cs="Times New Roman"/>
          <w:sz w:val="20"/>
        </w:rPr>
        <w:t>ED (CAP) *</w:t>
      </w:r>
    </w:p>
    <w:p w14:paraId="61415BF5" w14:textId="77777777" w:rsidR="002B2346" w:rsidRPr="003F5F40" w:rsidRDefault="002B2346" w:rsidP="002B2346">
      <w:pPr>
        <w:numPr>
          <w:ilvl w:val="0"/>
          <w:numId w:val="11"/>
        </w:num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0"/>
        </w:rPr>
      </w:pPr>
      <w:r w:rsidRPr="003F5F40">
        <w:rPr>
          <w:rFonts w:ascii="Times New Roman" w:hAnsi="Times New Roman" w:cs="Times New Roman"/>
          <w:sz w:val="20"/>
        </w:rPr>
        <w:t>GM(ATM)-(NR/ER/NER/SR/WR)#</w:t>
      </w:r>
    </w:p>
    <w:p w14:paraId="61415BF6" w14:textId="77777777" w:rsidR="002B2346" w:rsidRPr="003F5F40" w:rsidRDefault="002B2346" w:rsidP="002B2346">
      <w:pPr>
        <w:numPr>
          <w:ilvl w:val="0"/>
          <w:numId w:val="11"/>
        </w:num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0"/>
        </w:rPr>
      </w:pPr>
      <w:r w:rsidRPr="003F5F40">
        <w:rPr>
          <w:rFonts w:ascii="Times New Roman" w:hAnsi="Times New Roman" w:cs="Times New Roman"/>
          <w:sz w:val="20"/>
        </w:rPr>
        <w:t>Individual File of Controller.</w:t>
      </w:r>
    </w:p>
    <w:p w14:paraId="61415BF7" w14:textId="77777777" w:rsidR="002B2346" w:rsidRPr="003F5F40" w:rsidRDefault="002B2346" w:rsidP="002B2346">
      <w:p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0"/>
        </w:rPr>
      </w:pPr>
    </w:p>
    <w:p w14:paraId="61415BF8" w14:textId="0A6968F9" w:rsidR="006F4502" w:rsidRPr="009D0BCB" w:rsidRDefault="006F4502" w:rsidP="009D0BCB">
      <w:pPr>
        <w:spacing w:after="0" w:line="240" w:lineRule="auto"/>
        <w:jc w:val="both"/>
        <w:rPr>
          <w:rFonts w:ascii="Times New Roman" w:hAnsi="Times New Roman" w:cs="Times New Roman"/>
          <w:color w:val="808080" w:themeColor="background1" w:themeShade="80"/>
          <w:sz w:val="18"/>
          <w:szCs w:val="18"/>
        </w:rPr>
      </w:pPr>
      <w:r w:rsidRPr="009D0BCB">
        <w:rPr>
          <w:rFonts w:ascii="Times New Roman" w:hAnsi="Times New Roman" w:cs="Times New Roman"/>
          <w:color w:val="808080" w:themeColor="background1" w:themeShade="80"/>
          <w:sz w:val="18"/>
          <w:szCs w:val="18"/>
        </w:rPr>
        <w:t xml:space="preserve">[Out of Para A and Para B only one to be included as per the applicability. In final certificate ‘Para-A’ and/or </w:t>
      </w:r>
      <w:r w:rsidR="003F5F40" w:rsidRPr="009D0BCB">
        <w:rPr>
          <w:rFonts w:ascii="Times New Roman" w:hAnsi="Times New Roman" w:cs="Times New Roman"/>
          <w:color w:val="808080" w:themeColor="background1" w:themeShade="80"/>
          <w:sz w:val="18"/>
          <w:szCs w:val="18"/>
        </w:rPr>
        <w:t xml:space="preserve">  </w:t>
      </w:r>
      <w:r w:rsidRPr="009D0BCB">
        <w:rPr>
          <w:rFonts w:ascii="Times New Roman" w:hAnsi="Times New Roman" w:cs="Times New Roman"/>
          <w:color w:val="808080" w:themeColor="background1" w:themeShade="80"/>
          <w:sz w:val="18"/>
          <w:szCs w:val="18"/>
        </w:rPr>
        <w:t xml:space="preserve">‘Para-B’ text </w:t>
      </w:r>
      <w:r w:rsidR="00C935B0" w:rsidRPr="009D0BCB">
        <w:rPr>
          <w:rFonts w:ascii="Times New Roman" w:hAnsi="Times New Roman" w:cs="Times New Roman"/>
          <w:color w:val="808080" w:themeColor="background1" w:themeShade="80"/>
          <w:sz w:val="18"/>
          <w:szCs w:val="18"/>
        </w:rPr>
        <w:t xml:space="preserve">are </w:t>
      </w:r>
      <w:r w:rsidRPr="009D0BCB">
        <w:rPr>
          <w:rFonts w:ascii="Times New Roman" w:hAnsi="Times New Roman" w:cs="Times New Roman"/>
          <w:color w:val="808080" w:themeColor="background1" w:themeShade="80"/>
          <w:sz w:val="18"/>
          <w:szCs w:val="18"/>
        </w:rPr>
        <w:t>not to be included]</w:t>
      </w:r>
    </w:p>
    <w:p w14:paraId="09530DFF" w14:textId="77777777" w:rsidR="000A6C42" w:rsidRPr="009D0BCB" w:rsidRDefault="002B2346" w:rsidP="009D0BCB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808080" w:themeColor="background1" w:themeShade="80"/>
          <w:sz w:val="18"/>
          <w:szCs w:val="18"/>
        </w:rPr>
      </w:pPr>
      <w:r w:rsidRPr="009D0BCB">
        <w:rPr>
          <w:rFonts w:ascii="Times New Roman" w:hAnsi="Times New Roman" w:cs="Times New Roman"/>
          <w:color w:val="808080" w:themeColor="background1" w:themeShade="80"/>
          <w:sz w:val="18"/>
          <w:szCs w:val="18"/>
        </w:rPr>
        <w:t>[*: If issuing authority is ATS In-charge]</w:t>
      </w:r>
    </w:p>
    <w:p w14:paraId="61415BFA" w14:textId="61A81C50" w:rsidR="002B2346" w:rsidRPr="009D0BCB" w:rsidRDefault="002B2346" w:rsidP="009D0BCB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808080" w:themeColor="background1" w:themeShade="80"/>
          <w:sz w:val="18"/>
          <w:szCs w:val="18"/>
        </w:rPr>
      </w:pPr>
      <w:r w:rsidRPr="009D0BCB">
        <w:rPr>
          <w:rFonts w:ascii="Times New Roman" w:hAnsi="Times New Roman" w:cs="Times New Roman"/>
          <w:color w:val="808080" w:themeColor="background1" w:themeShade="80"/>
          <w:sz w:val="18"/>
          <w:szCs w:val="18"/>
        </w:rPr>
        <w:t>[#: to be sent to the GM(ATM-Region) of the respective region if ATS In-charge at Airport/ATC centre is at Jt GM level or below]</w:t>
      </w:r>
    </w:p>
    <w:sectPr w:rsidR="002B2346" w:rsidRPr="009D0BCB" w:rsidSect="00E61E67">
      <w:headerReference w:type="even" r:id="rId8"/>
      <w:headerReference w:type="default" r:id="rId9"/>
      <w:headerReference w:type="first" r:id="rId10"/>
      <w:pgSz w:w="11909" w:h="16834" w:code="9"/>
      <w:pgMar w:top="851" w:right="1008" w:bottom="1008" w:left="1008" w:header="720" w:footer="720" w:gutter="0"/>
      <w:pgBorders w:offsetFrom="page">
        <w:top w:val="thinThickThinSmallGap" w:sz="24" w:space="24" w:color="0000B4"/>
        <w:left w:val="thinThickThinSmallGap" w:sz="24" w:space="24" w:color="0000B4"/>
        <w:bottom w:val="thinThickThinSmallGap" w:sz="24" w:space="24" w:color="0000B4"/>
        <w:right w:val="thinThickThinSmallGap" w:sz="24" w:space="24" w:color="0000B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D7DA7" w14:textId="77777777" w:rsidR="000E582F" w:rsidRDefault="000E582F" w:rsidP="00091FCE">
      <w:pPr>
        <w:spacing w:after="0" w:line="240" w:lineRule="auto"/>
      </w:pPr>
      <w:r>
        <w:separator/>
      </w:r>
    </w:p>
  </w:endnote>
  <w:endnote w:type="continuationSeparator" w:id="0">
    <w:p w14:paraId="42DBA32C" w14:textId="77777777" w:rsidR="000E582F" w:rsidRDefault="000E582F" w:rsidP="00091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5EB9F" w14:textId="77777777" w:rsidR="000E582F" w:rsidRDefault="000E582F" w:rsidP="00091FCE">
      <w:pPr>
        <w:spacing w:after="0" w:line="240" w:lineRule="auto"/>
      </w:pPr>
      <w:r>
        <w:separator/>
      </w:r>
    </w:p>
  </w:footnote>
  <w:footnote w:type="continuationSeparator" w:id="0">
    <w:p w14:paraId="13545FAE" w14:textId="77777777" w:rsidR="000E582F" w:rsidRDefault="000E582F" w:rsidP="00091F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15C03" w14:textId="77777777" w:rsidR="00091FCE" w:rsidRDefault="000E582F">
    <w:pPr>
      <w:pStyle w:val="Header"/>
    </w:pPr>
    <w:r>
      <w:rPr>
        <w:noProof/>
        <w:lang w:val="en-IN" w:eastAsia="en-IN"/>
      </w:rPr>
      <w:pict w14:anchorId="61415C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898860" o:spid="_x0000_s2086" type="#_x0000_t75" style="position:absolute;margin-left:0;margin-top:0;width:432.05pt;height:244.7pt;z-index:-251657216;mso-position-horizontal:center;mso-position-horizontal-relative:margin;mso-position-vertical:center;mso-position-vertical-relative:margin" o:allowincell="f">
          <v:imagedata r:id="rId1" o:title="AAI LOGO (3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15C04" w14:textId="77777777" w:rsidR="00091FCE" w:rsidRDefault="000E582F">
    <w:pPr>
      <w:pStyle w:val="Header"/>
    </w:pPr>
    <w:r>
      <w:rPr>
        <w:noProof/>
        <w:lang w:val="en-IN" w:eastAsia="en-IN"/>
      </w:rPr>
      <w:pict w14:anchorId="61415C0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898861" o:spid="_x0000_s2087" type="#_x0000_t75" style="position:absolute;margin-left:0;margin-top:0;width:432.05pt;height:244.7pt;z-index:-251656192;mso-position-horizontal:center;mso-position-horizontal-relative:margin;mso-position-vertical:center;mso-position-vertical-relative:margin" o:allowincell="f">
          <v:imagedata r:id="rId1" o:title="AAI LOGO (3)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15C05" w14:textId="77777777" w:rsidR="00091FCE" w:rsidRDefault="000E582F">
    <w:pPr>
      <w:pStyle w:val="Header"/>
    </w:pPr>
    <w:r>
      <w:rPr>
        <w:noProof/>
        <w:lang w:val="en-IN" w:eastAsia="en-IN"/>
      </w:rPr>
      <w:pict w14:anchorId="61415C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898859" o:spid="_x0000_s2085" type="#_x0000_t75" style="position:absolute;margin-left:0;margin-top:0;width:432.05pt;height:244.7pt;z-index:-251658240;mso-position-horizontal:center;mso-position-horizontal-relative:margin;mso-position-vertical:center;mso-position-vertical-relative:margin" o:allowincell="f">
          <v:imagedata r:id="rId1" o:title="AAI LOGO (3)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709D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4409A"/>
    <w:multiLevelType w:val="hybridMultilevel"/>
    <w:tmpl w:val="CE844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F1BD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7472FC7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4435B5"/>
    <w:multiLevelType w:val="hybridMultilevel"/>
    <w:tmpl w:val="4E1287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B56D9"/>
    <w:multiLevelType w:val="hybridMultilevel"/>
    <w:tmpl w:val="FB103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B271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518403A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975415"/>
    <w:multiLevelType w:val="hybridMultilevel"/>
    <w:tmpl w:val="585E94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DC74D5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6D05433"/>
    <w:multiLevelType w:val="hybridMultilevel"/>
    <w:tmpl w:val="585E94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0"/>
  </w:num>
  <w:num w:numId="6">
    <w:abstractNumId w:val="6"/>
  </w:num>
  <w:num w:numId="7">
    <w:abstractNumId w:val="2"/>
  </w:num>
  <w:num w:numId="8">
    <w:abstractNumId w:val="9"/>
  </w:num>
  <w:num w:numId="9">
    <w:abstractNumId w:val="3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jayMDUyNbS0NDNT0lEKTi0uzszPAykwqgUAwftKRCwAAAA="/>
  </w:docVars>
  <w:rsids>
    <w:rsidRoot w:val="00E72FDD"/>
    <w:rsid w:val="000003A0"/>
    <w:rsid w:val="000028A6"/>
    <w:rsid w:val="00021244"/>
    <w:rsid w:val="00022ADE"/>
    <w:rsid w:val="00026E25"/>
    <w:rsid w:val="000310D8"/>
    <w:rsid w:val="000324EA"/>
    <w:rsid w:val="00043027"/>
    <w:rsid w:val="00056CAE"/>
    <w:rsid w:val="00075DD9"/>
    <w:rsid w:val="00091FCE"/>
    <w:rsid w:val="00095E2B"/>
    <w:rsid w:val="000A6C42"/>
    <w:rsid w:val="000C31C8"/>
    <w:rsid w:val="000D5D67"/>
    <w:rsid w:val="000E582F"/>
    <w:rsid w:val="00111830"/>
    <w:rsid w:val="00120836"/>
    <w:rsid w:val="00155442"/>
    <w:rsid w:val="001764A5"/>
    <w:rsid w:val="0017764F"/>
    <w:rsid w:val="001860F6"/>
    <w:rsid w:val="0019481A"/>
    <w:rsid w:val="001C6D60"/>
    <w:rsid w:val="001D499B"/>
    <w:rsid w:val="001E228F"/>
    <w:rsid w:val="001F53E6"/>
    <w:rsid w:val="0020286D"/>
    <w:rsid w:val="002040A5"/>
    <w:rsid w:val="00225DB6"/>
    <w:rsid w:val="0023228D"/>
    <w:rsid w:val="0023473A"/>
    <w:rsid w:val="00247324"/>
    <w:rsid w:val="00263DFF"/>
    <w:rsid w:val="0026725B"/>
    <w:rsid w:val="00273AF2"/>
    <w:rsid w:val="00287ED7"/>
    <w:rsid w:val="00297495"/>
    <w:rsid w:val="002B2346"/>
    <w:rsid w:val="002B3DF1"/>
    <w:rsid w:val="002C7456"/>
    <w:rsid w:val="002D0AAA"/>
    <w:rsid w:val="002D5238"/>
    <w:rsid w:val="002D6DE9"/>
    <w:rsid w:val="002E6DC5"/>
    <w:rsid w:val="00300CB8"/>
    <w:rsid w:val="00303CCC"/>
    <w:rsid w:val="00314BCB"/>
    <w:rsid w:val="00334C49"/>
    <w:rsid w:val="00335010"/>
    <w:rsid w:val="0033527C"/>
    <w:rsid w:val="003509F7"/>
    <w:rsid w:val="003563B0"/>
    <w:rsid w:val="00356C24"/>
    <w:rsid w:val="00361722"/>
    <w:rsid w:val="00361838"/>
    <w:rsid w:val="00362F42"/>
    <w:rsid w:val="00370B5D"/>
    <w:rsid w:val="00377014"/>
    <w:rsid w:val="00385FAE"/>
    <w:rsid w:val="003A3A62"/>
    <w:rsid w:val="003B6B3A"/>
    <w:rsid w:val="003C0AA4"/>
    <w:rsid w:val="003C7D19"/>
    <w:rsid w:val="003D12B6"/>
    <w:rsid w:val="003E2A3A"/>
    <w:rsid w:val="003E43B9"/>
    <w:rsid w:val="003F4BBE"/>
    <w:rsid w:val="003F5F40"/>
    <w:rsid w:val="004048BE"/>
    <w:rsid w:val="004227B8"/>
    <w:rsid w:val="00423199"/>
    <w:rsid w:val="004242C3"/>
    <w:rsid w:val="00434086"/>
    <w:rsid w:val="00443D8E"/>
    <w:rsid w:val="00472241"/>
    <w:rsid w:val="004A2E33"/>
    <w:rsid w:val="004A7513"/>
    <w:rsid w:val="004D719A"/>
    <w:rsid w:val="004E374B"/>
    <w:rsid w:val="004F3A5F"/>
    <w:rsid w:val="005236DC"/>
    <w:rsid w:val="00570498"/>
    <w:rsid w:val="005B109C"/>
    <w:rsid w:val="005B6ED4"/>
    <w:rsid w:val="005E2A3B"/>
    <w:rsid w:val="005E48A8"/>
    <w:rsid w:val="005E5D20"/>
    <w:rsid w:val="005F2A9E"/>
    <w:rsid w:val="00604D71"/>
    <w:rsid w:val="006066AF"/>
    <w:rsid w:val="00606CCC"/>
    <w:rsid w:val="00636936"/>
    <w:rsid w:val="00641F3E"/>
    <w:rsid w:val="00661EF6"/>
    <w:rsid w:val="00663F8D"/>
    <w:rsid w:val="00670AC9"/>
    <w:rsid w:val="00671A9E"/>
    <w:rsid w:val="006773E1"/>
    <w:rsid w:val="00680CDD"/>
    <w:rsid w:val="00681831"/>
    <w:rsid w:val="00683F53"/>
    <w:rsid w:val="006943E9"/>
    <w:rsid w:val="006B3789"/>
    <w:rsid w:val="006E1E81"/>
    <w:rsid w:val="006F4502"/>
    <w:rsid w:val="00710270"/>
    <w:rsid w:val="00712B44"/>
    <w:rsid w:val="00731981"/>
    <w:rsid w:val="00737649"/>
    <w:rsid w:val="00752D30"/>
    <w:rsid w:val="007565C4"/>
    <w:rsid w:val="007567C9"/>
    <w:rsid w:val="007630B8"/>
    <w:rsid w:val="0077112C"/>
    <w:rsid w:val="00786FCD"/>
    <w:rsid w:val="00797B76"/>
    <w:rsid w:val="007A27AA"/>
    <w:rsid w:val="007C0FAF"/>
    <w:rsid w:val="007C4712"/>
    <w:rsid w:val="007C52DA"/>
    <w:rsid w:val="007C61F1"/>
    <w:rsid w:val="007C7CD6"/>
    <w:rsid w:val="007D6750"/>
    <w:rsid w:val="007E01E9"/>
    <w:rsid w:val="007F2070"/>
    <w:rsid w:val="00825820"/>
    <w:rsid w:val="00832B58"/>
    <w:rsid w:val="00835725"/>
    <w:rsid w:val="00837571"/>
    <w:rsid w:val="008429B0"/>
    <w:rsid w:val="00846E03"/>
    <w:rsid w:val="00851590"/>
    <w:rsid w:val="00875179"/>
    <w:rsid w:val="00885B6F"/>
    <w:rsid w:val="00893937"/>
    <w:rsid w:val="008A5631"/>
    <w:rsid w:val="008C07E3"/>
    <w:rsid w:val="008D3C63"/>
    <w:rsid w:val="008E1A66"/>
    <w:rsid w:val="008F11A0"/>
    <w:rsid w:val="00900A13"/>
    <w:rsid w:val="009120C9"/>
    <w:rsid w:val="00921179"/>
    <w:rsid w:val="00927AB6"/>
    <w:rsid w:val="00955CD9"/>
    <w:rsid w:val="00960431"/>
    <w:rsid w:val="0096367C"/>
    <w:rsid w:val="009661B3"/>
    <w:rsid w:val="00966CFF"/>
    <w:rsid w:val="00977F9F"/>
    <w:rsid w:val="00980DF5"/>
    <w:rsid w:val="00990333"/>
    <w:rsid w:val="009A0FE1"/>
    <w:rsid w:val="009B662A"/>
    <w:rsid w:val="009D0BCB"/>
    <w:rsid w:val="009D2667"/>
    <w:rsid w:val="009D50CF"/>
    <w:rsid w:val="009D7A92"/>
    <w:rsid w:val="009E5BD3"/>
    <w:rsid w:val="009F126D"/>
    <w:rsid w:val="009F297E"/>
    <w:rsid w:val="00A0689E"/>
    <w:rsid w:val="00A274EB"/>
    <w:rsid w:val="00A36EA0"/>
    <w:rsid w:val="00A4028C"/>
    <w:rsid w:val="00A415E3"/>
    <w:rsid w:val="00A512BD"/>
    <w:rsid w:val="00A545B5"/>
    <w:rsid w:val="00A57967"/>
    <w:rsid w:val="00A60259"/>
    <w:rsid w:val="00A60FC3"/>
    <w:rsid w:val="00A65117"/>
    <w:rsid w:val="00A70537"/>
    <w:rsid w:val="00A75B79"/>
    <w:rsid w:val="00A76B2B"/>
    <w:rsid w:val="00A8750D"/>
    <w:rsid w:val="00A8763E"/>
    <w:rsid w:val="00AA0225"/>
    <w:rsid w:val="00AC198F"/>
    <w:rsid w:val="00B24F99"/>
    <w:rsid w:val="00B3220F"/>
    <w:rsid w:val="00B5122B"/>
    <w:rsid w:val="00B57268"/>
    <w:rsid w:val="00B72053"/>
    <w:rsid w:val="00B80728"/>
    <w:rsid w:val="00B81DD0"/>
    <w:rsid w:val="00B824A0"/>
    <w:rsid w:val="00B83BEB"/>
    <w:rsid w:val="00BA035A"/>
    <w:rsid w:val="00BB60E2"/>
    <w:rsid w:val="00BD5737"/>
    <w:rsid w:val="00BE6645"/>
    <w:rsid w:val="00C00286"/>
    <w:rsid w:val="00C171C3"/>
    <w:rsid w:val="00C20FC7"/>
    <w:rsid w:val="00C30B7F"/>
    <w:rsid w:val="00C60C22"/>
    <w:rsid w:val="00C60F75"/>
    <w:rsid w:val="00C84DC7"/>
    <w:rsid w:val="00C85DE6"/>
    <w:rsid w:val="00C86005"/>
    <w:rsid w:val="00C935B0"/>
    <w:rsid w:val="00C94CBD"/>
    <w:rsid w:val="00CA32D4"/>
    <w:rsid w:val="00CA332E"/>
    <w:rsid w:val="00CD24A7"/>
    <w:rsid w:val="00CD4765"/>
    <w:rsid w:val="00CD7F2B"/>
    <w:rsid w:val="00CF0D37"/>
    <w:rsid w:val="00CF3863"/>
    <w:rsid w:val="00D002ED"/>
    <w:rsid w:val="00D06F40"/>
    <w:rsid w:val="00D177DF"/>
    <w:rsid w:val="00D32DAF"/>
    <w:rsid w:val="00D3465A"/>
    <w:rsid w:val="00D37797"/>
    <w:rsid w:val="00D502B8"/>
    <w:rsid w:val="00D774CE"/>
    <w:rsid w:val="00D870F6"/>
    <w:rsid w:val="00D90E6B"/>
    <w:rsid w:val="00DA64E7"/>
    <w:rsid w:val="00DB5472"/>
    <w:rsid w:val="00DC3DAC"/>
    <w:rsid w:val="00DD6AD0"/>
    <w:rsid w:val="00DE4AA9"/>
    <w:rsid w:val="00DE7C6C"/>
    <w:rsid w:val="00E012CE"/>
    <w:rsid w:val="00E125BD"/>
    <w:rsid w:val="00E61E67"/>
    <w:rsid w:val="00E61F7E"/>
    <w:rsid w:val="00E64C55"/>
    <w:rsid w:val="00E65C12"/>
    <w:rsid w:val="00E6694E"/>
    <w:rsid w:val="00E67541"/>
    <w:rsid w:val="00E72FDD"/>
    <w:rsid w:val="00E743F4"/>
    <w:rsid w:val="00E759E2"/>
    <w:rsid w:val="00E77C68"/>
    <w:rsid w:val="00EB0834"/>
    <w:rsid w:val="00EB2444"/>
    <w:rsid w:val="00EC78DD"/>
    <w:rsid w:val="00ED68B9"/>
    <w:rsid w:val="00ED6F9F"/>
    <w:rsid w:val="00EF2489"/>
    <w:rsid w:val="00EF4954"/>
    <w:rsid w:val="00F04C7A"/>
    <w:rsid w:val="00F32127"/>
    <w:rsid w:val="00F53905"/>
    <w:rsid w:val="00F66AC1"/>
    <w:rsid w:val="00F70DA1"/>
    <w:rsid w:val="00F7172C"/>
    <w:rsid w:val="00FA167E"/>
    <w:rsid w:val="00FB2261"/>
    <w:rsid w:val="00FB2C24"/>
    <w:rsid w:val="00FC444D"/>
    <w:rsid w:val="00FD1D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8"/>
    <o:shapelayout v:ext="edit">
      <o:idmap v:ext="edit" data="1"/>
    </o:shapelayout>
  </w:shapeDefaults>
  <w:decimalSymbol w:val="."/>
  <w:listSeparator w:val=","/>
  <w14:docId w14:val="61415BD8"/>
  <w15:docId w15:val="{8656B199-ECE8-42C0-9A8C-59D6976B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D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D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2241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241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091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FCE"/>
  </w:style>
  <w:style w:type="paragraph" w:styleId="Footer">
    <w:name w:val="footer"/>
    <w:basedOn w:val="Normal"/>
    <w:link w:val="FooterChar"/>
    <w:uiPriority w:val="99"/>
    <w:unhideWhenUsed/>
    <w:rsid w:val="00091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FCE"/>
  </w:style>
  <w:style w:type="table" w:styleId="TableGrid">
    <w:name w:val="Table Grid"/>
    <w:basedOn w:val="TableNormal"/>
    <w:uiPriority w:val="59"/>
    <w:rsid w:val="006F4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</dc:creator>
  <cp:keywords/>
  <dc:description/>
  <cp:lastModifiedBy>Rakesh Bhatnagar</cp:lastModifiedBy>
  <cp:revision>3</cp:revision>
  <cp:lastPrinted>2019-05-01T05:02:00Z</cp:lastPrinted>
  <dcterms:created xsi:type="dcterms:W3CDTF">2021-05-03T06:21:00Z</dcterms:created>
  <dcterms:modified xsi:type="dcterms:W3CDTF">2021-05-03T06:30:00Z</dcterms:modified>
</cp:coreProperties>
</file>